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4033B" w14:textId="77777777" w:rsidR="003D20E5" w:rsidRDefault="003D20E5" w:rsidP="003D20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uğla Sıtkı Koçman Üniversitesi</w:t>
      </w:r>
    </w:p>
    <w:p w14:paraId="2C0CD2D7" w14:textId="77777777" w:rsidR="00323E90" w:rsidRPr="003D20E5" w:rsidRDefault="003D20E5" w:rsidP="003D20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D20E5">
        <w:rPr>
          <w:rFonts w:ascii="Times New Roman" w:hAnsi="Times New Roman" w:cs="Times New Roman"/>
          <w:b/>
          <w:sz w:val="24"/>
          <w:szCs w:val="24"/>
        </w:rPr>
        <w:t>Metalurji</w:t>
      </w:r>
      <w:proofErr w:type="spellEnd"/>
      <w:r w:rsidRPr="003D20E5">
        <w:rPr>
          <w:rFonts w:ascii="Times New Roman" w:hAnsi="Times New Roman" w:cs="Times New Roman"/>
          <w:b/>
          <w:sz w:val="24"/>
          <w:szCs w:val="24"/>
        </w:rPr>
        <w:t xml:space="preserve"> ve Malzeme Mühendisliği</w:t>
      </w:r>
    </w:p>
    <w:p w14:paraId="62BBCC6B" w14:textId="71AFFEC6" w:rsidR="003D20E5" w:rsidRDefault="003D20E5" w:rsidP="00D9392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D20E5">
        <w:rPr>
          <w:rFonts w:ascii="Times New Roman" w:hAnsi="Times New Roman" w:cs="Times New Roman"/>
          <w:b/>
          <w:sz w:val="24"/>
          <w:szCs w:val="24"/>
        </w:rPr>
        <w:t>Öğrenci Lisans Mezuniyet Durumu Kontrol Çizelgesi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86"/>
        <w:gridCol w:w="816"/>
        <w:gridCol w:w="950"/>
      </w:tblGrid>
      <w:tr w:rsidR="00880118" w:rsidRPr="00880118" w14:paraId="3F8A1DE9" w14:textId="77777777" w:rsidTr="003033FE">
        <w:tc>
          <w:tcPr>
            <w:tcW w:w="72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3DE1CF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0C74DA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EVET</w:t>
            </w:r>
          </w:p>
        </w:tc>
        <w:tc>
          <w:tcPr>
            <w:tcW w:w="9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BA0F1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HAYIR</w:t>
            </w:r>
          </w:p>
        </w:tc>
      </w:tr>
      <w:tr w:rsidR="00880118" w:rsidRPr="00880118" w14:paraId="4EA3D471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A3DC0" w14:textId="3F059FDE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 xml:space="preserve">1. </w:t>
            </w:r>
            <w:r w:rsidRPr="00880118">
              <w:rPr>
                <w:rFonts w:ascii="Times New Roman" w:hAnsi="Times New Roman" w:cs="Times New Roman"/>
              </w:rPr>
              <w:t xml:space="preserve">Öğrenci yabancı uyruklu mu? </w:t>
            </w:r>
            <w:r w:rsidR="00935A85" w:rsidRPr="00880118">
              <w:rPr>
                <w:rFonts w:ascii="Times New Roman" w:hAnsi="Times New Roman" w:cs="Times New Roman"/>
                <w:i/>
                <w:iCs/>
              </w:rPr>
              <w:t xml:space="preserve"> (Eğer cevap HAYIR ise </w:t>
            </w:r>
            <w:r w:rsidR="00935A85">
              <w:rPr>
                <w:rFonts w:ascii="Times New Roman" w:hAnsi="Times New Roman" w:cs="Times New Roman"/>
                <w:i/>
                <w:iCs/>
              </w:rPr>
              <w:t>4</w:t>
            </w:r>
            <w:r w:rsidR="00935A85" w:rsidRPr="00880118">
              <w:rPr>
                <w:rFonts w:ascii="Times New Roman" w:hAnsi="Times New Roman" w:cs="Times New Roman"/>
                <w:i/>
                <w:iCs/>
              </w:rPr>
              <w:t>. Soruya geçiniz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FBAE1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811233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6CF5F2B9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19C971" w14:textId="7E1E9B91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 xml:space="preserve">2. </w:t>
            </w:r>
            <w:r w:rsidR="00935A85">
              <w:rPr>
                <w:rFonts w:ascii="Times New Roman" w:hAnsi="Times New Roman" w:cs="Times New Roman"/>
              </w:rPr>
              <w:t>Yabancı uyruklu öğrenci TDBY ve ATBY derslerini almış mı?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51DE73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FB8EB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935A85" w:rsidRPr="00880118" w14:paraId="069D5188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79F6A" w14:textId="35B9E639" w:rsidR="00935A85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5A85">
              <w:rPr>
                <w:rFonts w:ascii="Times New Roman" w:hAnsi="Times New Roman" w:cs="Times New Roman"/>
                <w:b/>
              </w:rPr>
              <w:t>3.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abancı uyruklu öğrenci TDBY ve ATBY derslerini alm</w:t>
            </w:r>
            <w:r>
              <w:rPr>
                <w:rFonts w:ascii="Times New Roman" w:hAnsi="Times New Roman" w:cs="Times New Roman"/>
              </w:rPr>
              <w:t>adıysa eksik kredi yerine geçecek ders almış mı?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B7D8C" w14:textId="77777777" w:rsidR="00935A85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8C4E1C" w14:textId="77777777" w:rsidR="00935A85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0FBDAF8A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6D9DDE" w14:textId="1337D0C1" w:rsidR="00880118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  <w:r w:rsidR="00880118" w:rsidRPr="00880118">
              <w:rPr>
                <w:rFonts w:ascii="Times New Roman" w:hAnsi="Times New Roman" w:cs="Times New Roman"/>
                <w:b/>
                <w:bCs/>
              </w:rPr>
              <w:t>.</w:t>
            </w:r>
            <w:r w:rsidR="00880118" w:rsidRPr="00880118">
              <w:rPr>
                <w:rFonts w:ascii="Times New Roman" w:hAnsi="Times New Roman" w:cs="Times New Roman"/>
              </w:rPr>
              <w:t xml:space="preserve"> Öğrenci ortak zorunlu derslerini başarılı olarak tamamlamış mı?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35A85">
              <w:rPr>
                <w:rFonts w:ascii="Times New Roman" w:hAnsi="Times New Roman" w:cs="Times New Roman"/>
                <w:i/>
              </w:rPr>
              <w:t>(Yabancı uyruklu öğrenci ise ISG derslerini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E0E76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DA346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23BACFCF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40564" w14:textId="60BC7B9F" w:rsidR="00880118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  <w:r w:rsidR="00880118" w:rsidRPr="00880118">
              <w:rPr>
                <w:rFonts w:ascii="Times New Roman" w:hAnsi="Times New Roman" w:cs="Times New Roman"/>
                <w:b/>
                <w:bCs/>
              </w:rPr>
              <w:t>.</w:t>
            </w:r>
            <w:r w:rsidR="00880118" w:rsidRPr="00880118">
              <w:rPr>
                <w:rFonts w:ascii="Times New Roman" w:hAnsi="Times New Roman" w:cs="Times New Roman"/>
              </w:rPr>
              <w:t xml:space="preserve"> Öğrenci zorunlu derslerini başarılı olarak tamamlamış mı?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FB95F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876F04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324336CB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C30C7E" w14:textId="1312F86C" w:rsidR="00880118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</w:t>
            </w:r>
            <w:r w:rsidR="00880118" w:rsidRPr="00880118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="00880118" w:rsidRPr="00880118">
              <w:rPr>
                <w:rFonts w:ascii="Times New Roman" w:hAnsi="Times New Roman" w:cs="Times New Roman"/>
              </w:rPr>
              <w:t>Öğrenci teknik seçmeli (BİS) derslerini başarılı olarak tamamlamış mı?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324DF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A7CD2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18F9C1EB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9CD8E" w14:textId="2250435A" w:rsidR="00880118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</w:t>
            </w:r>
            <w:r w:rsidR="00880118" w:rsidRPr="00880118">
              <w:rPr>
                <w:rFonts w:ascii="Times New Roman" w:hAnsi="Times New Roman" w:cs="Times New Roman"/>
                <w:b/>
                <w:bCs/>
              </w:rPr>
              <w:t>.</w:t>
            </w:r>
            <w:r w:rsidR="00880118" w:rsidRPr="00880118">
              <w:rPr>
                <w:rFonts w:ascii="Times New Roman" w:hAnsi="Times New Roman" w:cs="Times New Roman"/>
              </w:rPr>
              <w:t xml:space="preserve"> Öğrenci serbest seçmeli (BDS) derslerini başarılı olarak tamamlamış mı?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FA930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A5FCB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523A96C1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4F8D33" w14:textId="7E482800" w:rsidR="00880118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</w:t>
            </w:r>
            <w:r w:rsidR="00880118" w:rsidRPr="00880118">
              <w:rPr>
                <w:rFonts w:ascii="Times New Roman" w:hAnsi="Times New Roman" w:cs="Times New Roman"/>
                <w:b/>
                <w:bCs/>
              </w:rPr>
              <w:t>.</w:t>
            </w:r>
            <w:r w:rsidR="00880118" w:rsidRPr="00880118">
              <w:rPr>
                <w:rFonts w:ascii="Times New Roman" w:hAnsi="Times New Roman" w:cs="Times New Roman"/>
              </w:rPr>
              <w:t xml:space="preserve"> Öğrenci staj sunumlarını yapmış mı?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E8B127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0CD8E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422931DB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B6569C" w14:textId="1ED7FD44" w:rsidR="00880118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</w:t>
            </w:r>
            <w:r w:rsidR="00880118" w:rsidRPr="00880118">
              <w:rPr>
                <w:rFonts w:ascii="Times New Roman" w:hAnsi="Times New Roman" w:cs="Times New Roman"/>
                <w:b/>
                <w:bCs/>
              </w:rPr>
              <w:t>.</w:t>
            </w:r>
            <w:r w:rsidR="00880118" w:rsidRPr="00880118">
              <w:rPr>
                <w:rFonts w:ascii="Times New Roman" w:hAnsi="Times New Roman" w:cs="Times New Roman"/>
              </w:rPr>
              <w:t xml:space="preserve"> Öğrenci staj derslerini başarılı olarak tamamlamış mı? 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5791C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A40A3A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541B3E46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A6FC8" w14:textId="15B2BDAD" w:rsidR="00880118" w:rsidRPr="00880118" w:rsidRDefault="00935A85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</w:t>
            </w:r>
            <w:r w:rsidR="00880118" w:rsidRPr="00880118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="00880118" w:rsidRPr="00880118">
              <w:rPr>
                <w:rFonts w:ascii="Times New Roman" w:hAnsi="Times New Roman" w:cs="Times New Roman"/>
              </w:rPr>
              <w:t>Öğrenci lisans bitirme ödevi derslerini başarılı olarak tamamlamış mı?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F219A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8D189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63C8D99D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0E48A" w14:textId="370E37D3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1</w:t>
            </w:r>
            <w:r w:rsidR="00935A85">
              <w:rPr>
                <w:rFonts w:ascii="Times New Roman" w:hAnsi="Times New Roman" w:cs="Times New Roman"/>
                <w:b/>
                <w:bCs/>
              </w:rPr>
              <w:t>1</w:t>
            </w:r>
            <w:r w:rsidRPr="00880118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80118">
              <w:rPr>
                <w:rFonts w:ascii="Times New Roman" w:hAnsi="Times New Roman" w:cs="Times New Roman"/>
              </w:rPr>
              <w:t>Öğrenci lisans bitirme ödevinin ciltlenmiş halini bölüme teslim etmiş mi?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C4531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75872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56AB249B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151D3" w14:textId="5323D9BE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1</w:t>
            </w:r>
            <w:r w:rsidR="00935A85">
              <w:rPr>
                <w:rFonts w:ascii="Times New Roman" w:hAnsi="Times New Roman" w:cs="Times New Roman"/>
                <w:b/>
                <w:bCs/>
              </w:rPr>
              <w:t>2</w:t>
            </w:r>
            <w:r w:rsidRPr="00880118">
              <w:rPr>
                <w:rFonts w:ascii="Times New Roman" w:hAnsi="Times New Roman" w:cs="Times New Roman"/>
                <w:b/>
                <w:bCs/>
              </w:rPr>
              <w:t>. Öğrenci mezuniyete hak kazanmış mı?</w:t>
            </w:r>
            <w:r w:rsidRPr="00880118">
              <w:rPr>
                <w:rFonts w:ascii="Times New Roman" w:hAnsi="Times New Roman" w:cs="Times New Roman"/>
                <w:i/>
                <w:iCs/>
              </w:rPr>
              <w:t xml:space="preserve"> (Eğer cevap HAYIR ise 1</w:t>
            </w:r>
            <w:r w:rsidR="003033FE">
              <w:rPr>
                <w:rFonts w:ascii="Times New Roman" w:hAnsi="Times New Roman" w:cs="Times New Roman"/>
                <w:i/>
                <w:iCs/>
              </w:rPr>
              <w:t>3</w:t>
            </w:r>
            <w:r w:rsidRPr="00880118">
              <w:rPr>
                <w:rFonts w:ascii="Times New Roman" w:hAnsi="Times New Roman" w:cs="Times New Roman"/>
                <w:i/>
                <w:iCs/>
              </w:rPr>
              <w:t>. Soruya geçiniz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BCD3CE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682F8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25138CF9" w14:textId="77777777" w:rsidTr="003033FE">
        <w:tc>
          <w:tcPr>
            <w:tcW w:w="728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A83734" w14:textId="40A01BFE" w:rsidR="00880118" w:rsidRPr="00880118" w:rsidRDefault="00985948" w:rsidP="00880118">
            <w:pPr>
              <w:pStyle w:val="ListeParagraf"/>
              <w:numPr>
                <w:ilvl w:val="0"/>
                <w:numId w:val="1"/>
              </w:numPr>
              <w:ind w:left="0" w:hanging="450"/>
              <w:rPr>
                <w:sz w:val="22"/>
                <w:szCs w:val="22"/>
                <w:lang w:val="tr-TR"/>
              </w:rPr>
            </w:pPr>
            <w:r w:rsidRPr="00985948">
              <w:rPr>
                <w:b/>
                <w:bCs/>
                <w:sz w:val="22"/>
                <w:szCs w:val="22"/>
                <w:lang w:val="tr-TR"/>
              </w:rPr>
              <w:t>1</w:t>
            </w:r>
            <w:r w:rsidR="00935A85">
              <w:rPr>
                <w:b/>
                <w:bCs/>
                <w:sz w:val="22"/>
                <w:szCs w:val="22"/>
                <w:lang w:val="tr-TR"/>
              </w:rPr>
              <w:t>3</w:t>
            </w:r>
            <w:r w:rsidRPr="00985948">
              <w:rPr>
                <w:b/>
                <w:bCs/>
                <w:sz w:val="22"/>
                <w:szCs w:val="22"/>
                <w:lang w:val="tr-TR"/>
              </w:rPr>
              <w:t>.</w:t>
            </w:r>
            <w:r>
              <w:rPr>
                <w:sz w:val="22"/>
                <w:szCs w:val="22"/>
                <w:lang w:val="tr-TR"/>
              </w:rPr>
              <w:t xml:space="preserve"> </w:t>
            </w:r>
            <w:r w:rsidR="00880118" w:rsidRPr="00880118">
              <w:rPr>
                <w:sz w:val="22"/>
                <w:szCs w:val="22"/>
                <w:lang w:val="tr-TR"/>
              </w:rPr>
              <w:t>“Mezun Bilgi Formu” doldurulmuş mu?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AD17C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344CF" w14:textId="77777777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80118" w:rsidRPr="00880118" w14:paraId="67EFE094" w14:textId="77777777" w:rsidTr="003033FE">
        <w:trPr>
          <w:trHeight w:val="1210"/>
        </w:trPr>
        <w:tc>
          <w:tcPr>
            <w:tcW w:w="90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3E2C7" w14:textId="2110294C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1</w:t>
            </w:r>
            <w:r w:rsidR="00935A85">
              <w:rPr>
                <w:rFonts w:ascii="Times New Roman" w:hAnsi="Times New Roman" w:cs="Times New Roman"/>
                <w:b/>
                <w:bCs/>
              </w:rPr>
              <w:t>4</w:t>
            </w:r>
            <w:r w:rsidRPr="00880118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Pr="00880118">
              <w:rPr>
                <w:rFonts w:ascii="Times New Roman" w:hAnsi="Times New Roman" w:cs="Times New Roman"/>
              </w:rPr>
              <w:t>Öğrencinin mezuniyete hak kazanması için eksikleri nelerdir?</w:t>
            </w:r>
          </w:p>
        </w:tc>
      </w:tr>
      <w:tr w:rsidR="00880118" w:rsidRPr="00880118" w14:paraId="1EC666FE" w14:textId="77777777" w:rsidTr="003033FE">
        <w:trPr>
          <w:trHeight w:val="493"/>
        </w:trPr>
        <w:tc>
          <w:tcPr>
            <w:tcW w:w="90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3F121" w14:textId="7389CFD3" w:rsidR="00880118" w:rsidRPr="00880118" w:rsidRDefault="00880118" w:rsidP="0088011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0118">
              <w:rPr>
                <w:rFonts w:ascii="Times New Roman" w:hAnsi="Times New Roman" w:cs="Times New Roman"/>
                <w:b/>
                <w:bCs/>
              </w:rPr>
              <w:t>Mezuniyete hak kazanılan dönem:</w:t>
            </w:r>
          </w:p>
        </w:tc>
      </w:tr>
    </w:tbl>
    <w:p w14:paraId="543BF54B" w14:textId="77777777" w:rsidR="00AA261C" w:rsidRDefault="00AA261C" w:rsidP="003D20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0"/>
        <w:gridCol w:w="4532"/>
      </w:tblGrid>
      <w:tr w:rsidR="001E134A" w14:paraId="7FC09BB8" w14:textId="77777777" w:rsidTr="001E134A">
        <w:tc>
          <w:tcPr>
            <w:tcW w:w="4644" w:type="dxa"/>
          </w:tcPr>
          <w:p w14:paraId="1B3E1444" w14:textId="77777777" w:rsidR="001E134A" w:rsidRDefault="00894399" w:rsidP="00210D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Öğrencinin; </w:t>
            </w:r>
            <w:r w:rsidR="001E134A">
              <w:rPr>
                <w:rFonts w:ascii="Times New Roman" w:hAnsi="Times New Roman" w:cs="Times New Roman"/>
                <w:sz w:val="24"/>
                <w:szCs w:val="24"/>
              </w:rPr>
              <w:t>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E13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E134A">
              <w:rPr>
                <w:rFonts w:ascii="Times New Roman" w:hAnsi="Times New Roman" w:cs="Times New Roman"/>
                <w:sz w:val="24"/>
                <w:szCs w:val="24"/>
              </w:rPr>
              <w:t>Soya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E134A">
              <w:rPr>
                <w:rFonts w:ascii="Times New Roman" w:hAnsi="Times New Roman" w:cs="Times New Roman"/>
                <w:sz w:val="24"/>
                <w:szCs w:val="24"/>
              </w:rPr>
              <w:t xml:space="preserve"> İmzası</w:t>
            </w:r>
          </w:p>
        </w:tc>
        <w:tc>
          <w:tcPr>
            <w:tcW w:w="4644" w:type="dxa"/>
          </w:tcPr>
          <w:p w14:paraId="379C3C43" w14:textId="77777777" w:rsidR="001E134A" w:rsidRDefault="001E134A" w:rsidP="00210D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anışmanın</w:t>
            </w:r>
            <w:r w:rsidR="00894399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</w:t>
            </w:r>
            <w:proofErr w:type="gramEnd"/>
            <w:r w:rsidR="0089439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yad</w:t>
            </w:r>
            <w:proofErr w:type="spellEnd"/>
            <w:r w:rsidR="0089439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İmzası</w:t>
            </w:r>
          </w:p>
        </w:tc>
      </w:tr>
      <w:tr w:rsidR="001E134A" w14:paraId="381FF504" w14:textId="77777777" w:rsidTr="001E134A">
        <w:trPr>
          <w:trHeight w:val="1001"/>
        </w:trPr>
        <w:tc>
          <w:tcPr>
            <w:tcW w:w="4644" w:type="dxa"/>
          </w:tcPr>
          <w:p w14:paraId="1B22E9B1" w14:textId="77777777" w:rsidR="001E134A" w:rsidRDefault="001E134A" w:rsidP="00210D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4" w:type="dxa"/>
          </w:tcPr>
          <w:p w14:paraId="256BEAEB" w14:textId="77777777" w:rsidR="001E134A" w:rsidRDefault="001E134A" w:rsidP="00210D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D076468" w14:textId="77777777" w:rsidR="001E134A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FA3CE55" w14:textId="4E94565C" w:rsidR="00AA261C" w:rsidRPr="00AF09D4" w:rsidRDefault="00935A85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*</w:t>
      </w:r>
      <w:r w:rsidR="00AF09D4" w:rsidRPr="00AF09D4">
        <w:rPr>
          <w:rFonts w:ascii="Times New Roman" w:hAnsi="Times New Roman" w:cs="Times New Roman"/>
          <w:sz w:val="18"/>
          <w:szCs w:val="18"/>
        </w:rPr>
        <w:t>O</w:t>
      </w:r>
      <w:r w:rsidR="001E134A" w:rsidRPr="00AF09D4">
        <w:rPr>
          <w:rFonts w:ascii="Times New Roman" w:hAnsi="Times New Roman" w:cs="Times New Roman"/>
          <w:sz w:val="18"/>
          <w:szCs w:val="18"/>
        </w:rPr>
        <w:t xml:space="preserve">rtak zorunlu </w:t>
      </w:r>
      <w:r w:rsidR="00AA261C" w:rsidRPr="00AF09D4">
        <w:rPr>
          <w:rFonts w:ascii="Times New Roman" w:hAnsi="Times New Roman" w:cs="Times New Roman"/>
          <w:sz w:val="18"/>
          <w:szCs w:val="18"/>
        </w:rPr>
        <w:t xml:space="preserve">olduğu dersler (toplam </w:t>
      </w:r>
      <w:r w:rsidR="006A5013">
        <w:rPr>
          <w:rFonts w:ascii="Times New Roman" w:hAnsi="Times New Roman" w:cs="Times New Roman"/>
          <w:sz w:val="18"/>
          <w:szCs w:val="18"/>
        </w:rPr>
        <w:t>12</w:t>
      </w:r>
      <w:r w:rsidR="00AA261C" w:rsidRPr="00AF09D4">
        <w:rPr>
          <w:rFonts w:ascii="Times New Roman" w:hAnsi="Times New Roman" w:cs="Times New Roman"/>
          <w:sz w:val="18"/>
          <w:szCs w:val="18"/>
        </w:rPr>
        <w:t xml:space="preserve"> AKTS</w:t>
      </w:r>
      <w:proofErr w:type="gramStart"/>
      <w:r w:rsidR="00AA261C" w:rsidRPr="00AF09D4">
        <w:rPr>
          <w:rFonts w:ascii="Times New Roman" w:hAnsi="Times New Roman" w:cs="Times New Roman"/>
          <w:sz w:val="18"/>
          <w:szCs w:val="18"/>
        </w:rPr>
        <w:t>) ;</w:t>
      </w:r>
      <w:proofErr w:type="gramEnd"/>
      <w:r w:rsidR="00AA261C" w:rsidRPr="00AF09D4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Türkiye uyruklu öğrenciler için)</w:t>
      </w:r>
    </w:p>
    <w:p w14:paraId="7CCBAE13" w14:textId="2374134D" w:rsidR="00AA261C" w:rsidRPr="00AF09D4" w:rsidRDefault="00AA261C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 xml:space="preserve">TDB </w:t>
      </w:r>
      <w:r w:rsidR="006A5013" w:rsidRPr="00AF09D4">
        <w:rPr>
          <w:rFonts w:ascii="Times New Roman" w:hAnsi="Times New Roman" w:cs="Times New Roman"/>
          <w:sz w:val="18"/>
          <w:szCs w:val="18"/>
        </w:rPr>
        <w:t>1801 (</w:t>
      </w:r>
      <w:r w:rsidRPr="00AF09D4">
        <w:rPr>
          <w:rFonts w:ascii="Times New Roman" w:hAnsi="Times New Roman" w:cs="Times New Roman"/>
          <w:sz w:val="18"/>
          <w:szCs w:val="18"/>
        </w:rPr>
        <w:t>2 AKTS)</w:t>
      </w:r>
      <w:r w:rsidR="006A5013">
        <w:rPr>
          <w:rFonts w:ascii="Times New Roman" w:hAnsi="Times New Roman" w:cs="Times New Roman"/>
          <w:sz w:val="18"/>
          <w:szCs w:val="18"/>
        </w:rPr>
        <w:t xml:space="preserve">, </w:t>
      </w:r>
      <w:r w:rsidRPr="00AF09D4">
        <w:rPr>
          <w:rFonts w:ascii="Times New Roman" w:hAnsi="Times New Roman" w:cs="Times New Roman"/>
          <w:sz w:val="18"/>
          <w:szCs w:val="18"/>
        </w:rPr>
        <w:t>TDB 1802</w:t>
      </w:r>
      <w:r w:rsidR="006A5013">
        <w:rPr>
          <w:rFonts w:ascii="Times New Roman" w:hAnsi="Times New Roman" w:cs="Times New Roman"/>
          <w:sz w:val="18"/>
          <w:szCs w:val="18"/>
        </w:rPr>
        <w:t xml:space="preserve"> </w:t>
      </w:r>
      <w:r w:rsidRPr="00AF09D4">
        <w:rPr>
          <w:rFonts w:ascii="Times New Roman" w:hAnsi="Times New Roman" w:cs="Times New Roman"/>
          <w:sz w:val="18"/>
          <w:szCs w:val="18"/>
        </w:rPr>
        <w:t>(2 AKTS)</w:t>
      </w:r>
    </w:p>
    <w:p w14:paraId="77F44A58" w14:textId="5B2AA9A4" w:rsidR="00AA261C" w:rsidRDefault="00AA261C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 xml:space="preserve">ATB </w:t>
      </w:r>
      <w:r w:rsidR="006A5013" w:rsidRPr="00AF09D4">
        <w:rPr>
          <w:rFonts w:ascii="Times New Roman" w:hAnsi="Times New Roman" w:cs="Times New Roman"/>
          <w:sz w:val="18"/>
          <w:szCs w:val="18"/>
        </w:rPr>
        <w:t>2801</w:t>
      </w:r>
      <w:r w:rsidR="006A5013">
        <w:rPr>
          <w:rFonts w:ascii="Times New Roman" w:hAnsi="Times New Roman" w:cs="Times New Roman"/>
          <w:sz w:val="18"/>
          <w:szCs w:val="18"/>
        </w:rPr>
        <w:t xml:space="preserve"> </w:t>
      </w:r>
      <w:r w:rsidR="006A5013" w:rsidRPr="00AF09D4">
        <w:rPr>
          <w:rFonts w:ascii="Times New Roman" w:hAnsi="Times New Roman" w:cs="Times New Roman"/>
          <w:sz w:val="18"/>
          <w:szCs w:val="18"/>
        </w:rPr>
        <w:t>(</w:t>
      </w:r>
      <w:r w:rsidRPr="00AF09D4">
        <w:rPr>
          <w:rFonts w:ascii="Times New Roman" w:hAnsi="Times New Roman" w:cs="Times New Roman"/>
          <w:sz w:val="18"/>
          <w:szCs w:val="18"/>
        </w:rPr>
        <w:t>2 AKTS)</w:t>
      </w:r>
      <w:r w:rsidR="006A5013">
        <w:rPr>
          <w:rFonts w:ascii="Times New Roman" w:hAnsi="Times New Roman" w:cs="Times New Roman"/>
          <w:sz w:val="18"/>
          <w:szCs w:val="18"/>
        </w:rPr>
        <w:t xml:space="preserve">, </w:t>
      </w:r>
      <w:r w:rsidRPr="00AF09D4">
        <w:rPr>
          <w:rFonts w:ascii="Times New Roman" w:hAnsi="Times New Roman" w:cs="Times New Roman"/>
          <w:sz w:val="18"/>
          <w:szCs w:val="18"/>
        </w:rPr>
        <w:t>ATB 2802 (2 AKTS)</w:t>
      </w:r>
    </w:p>
    <w:p w14:paraId="71D512B1" w14:textId="7D51892F" w:rsidR="001E134A" w:rsidRDefault="006A5013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SG 1801 </w:t>
      </w:r>
      <w:r w:rsidRPr="00AF09D4">
        <w:rPr>
          <w:rFonts w:ascii="Times New Roman" w:hAnsi="Times New Roman" w:cs="Times New Roman"/>
          <w:sz w:val="18"/>
          <w:szCs w:val="18"/>
        </w:rPr>
        <w:t>(2 AKTS)</w:t>
      </w:r>
      <w:r>
        <w:rPr>
          <w:rFonts w:ascii="Times New Roman" w:hAnsi="Times New Roman" w:cs="Times New Roman"/>
          <w:sz w:val="18"/>
          <w:szCs w:val="18"/>
        </w:rPr>
        <w:t>, ISG 1</w:t>
      </w:r>
      <w:r w:rsidRPr="00AF09D4">
        <w:rPr>
          <w:rFonts w:ascii="Times New Roman" w:hAnsi="Times New Roman" w:cs="Times New Roman"/>
          <w:sz w:val="18"/>
          <w:szCs w:val="18"/>
        </w:rPr>
        <w:t>802 (2 AKTS)</w:t>
      </w:r>
    </w:p>
    <w:p w14:paraId="3C08B993" w14:textId="35C40CA7" w:rsidR="003033FE" w:rsidRDefault="003033FE" w:rsidP="001E134A">
      <w:pPr>
        <w:spacing w:after="0" w:line="240" w:lineRule="auto"/>
        <w:jc w:val="both"/>
      </w:pPr>
    </w:p>
    <w:p w14:paraId="3D262AC0" w14:textId="06F02C20" w:rsidR="003033FE" w:rsidRPr="00E5167B" w:rsidRDefault="00935A85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*</w:t>
      </w:r>
      <w:r w:rsidR="003033FE" w:rsidRPr="00E5167B">
        <w:rPr>
          <w:rFonts w:ascii="Times New Roman" w:hAnsi="Times New Roman" w:cs="Times New Roman"/>
          <w:sz w:val="18"/>
          <w:szCs w:val="18"/>
        </w:rPr>
        <w:t>Yabancı uyruklu öğrenciler TDB ve ATB dersleri yerine açılan;</w:t>
      </w:r>
    </w:p>
    <w:p w14:paraId="2CE2EEF4" w14:textId="46706011" w:rsidR="003033FE" w:rsidRPr="00AF09D4" w:rsidRDefault="003033FE" w:rsidP="003033FE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>TDB</w:t>
      </w:r>
      <w:r>
        <w:rPr>
          <w:rFonts w:ascii="Times New Roman" w:hAnsi="Times New Roman" w:cs="Times New Roman"/>
          <w:sz w:val="18"/>
          <w:szCs w:val="18"/>
        </w:rPr>
        <w:t>Y</w:t>
      </w:r>
      <w:r w:rsidRPr="00AF09D4">
        <w:rPr>
          <w:rFonts w:ascii="Times New Roman" w:hAnsi="Times New Roman" w:cs="Times New Roman"/>
          <w:sz w:val="18"/>
          <w:szCs w:val="18"/>
        </w:rPr>
        <w:t xml:space="preserve"> 1801 (2 AKTS)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AF09D4">
        <w:rPr>
          <w:rFonts w:ascii="Times New Roman" w:hAnsi="Times New Roman" w:cs="Times New Roman"/>
          <w:sz w:val="18"/>
          <w:szCs w:val="18"/>
        </w:rPr>
        <w:t>TDB</w:t>
      </w:r>
      <w:r>
        <w:rPr>
          <w:rFonts w:ascii="Times New Roman" w:hAnsi="Times New Roman" w:cs="Times New Roman"/>
          <w:sz w:val="18"/>
          <w:szCs w:val="18"/>
        </w:rPr>
        <w:t>Y</w:t>
      </w:r>
      <w:r w:rsidRPr="00AF09D4">
        <w:rPr>
          <w:rFonts w:ascii="Times New Roman" w:hAnsi="Times New Roman" w:cs="Times New Roman"/>
          <w:sz w:val="18"/>
          <w:szCs w:val="18"/>
        </w:rPr>
        <w:t xml:space="preserve"> 1802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AF09D4">
        <w:rPr>
          <w:rFonts w:ascii="Times New Roman" w:hAnsi="Times New Roman" w:cs="Times New Roman"/>
          <w:sz w:val="18"/>
          <w:szCs w:val="18"/>
        </w:rPr>
        <w:t>(2 AKTS)</w:t>
      </w:r>
      <w:bookmarkStart w:id="0" w:name="_GoBack"/>
      <w:bookmarkEnd w:id="0"/>
    </w:p>
    <w:p w14:paraId="18F5CC8D" w14:textId="1B8263A2" w:rsidR="003033FE" w:rsidRDefault="003033FE" w:rsidP="003033FE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>ATB</w:t>
      </w:r>
      <w:r>
        <w:rPr>
          <w:rFonts w:ascii="Times New Roman" w:hAnsi="Times New Roman" w:cs="Times New Roman"/>
          <w:sz w:val="18"/>
          <w:szCs w:val="18"/>
        </w:rPr>
        <w:t>Y</w:t>
      </w:r>
      <w:r w:rsidRPr="00AF09D4">
        <w:rPr>
          <w:rFonts w:ascii="Times New Roman" w:hAnsi="Times New Roman" w:cs="Times New Roman"/>
          <w:sz w:val="18"/>
          <w:szCs w:val="18"/>
        </w:rPr>
        <w:t xml:space="preserve"> 2801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AF09D4">
        <w:rPr>
          <w:rFonts w:ascii="Times New Roman" w:hAnsi="Times New Roman" w:cs="Times New Roman"/>
          <w:sz w:val="18"/>
          <w:szCs w:val="18"/>
        </w:rPr>
        <w:t>(2 AKTS)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AF09D4">
        <w:rPr>
          <w:rFonts w:ascii="Times New Roman" w:hAnsi="Times New Roman" w:cs="Times New Roman"/>
          <w:sz w:val="18"/>
          <w:szCs w:val="18"/>
        </w:rPr>
        <w:t>ATB</w:t>
      </w:r>
      <w:r>
        <w:rPr>
          <w:rFonts w:ascii="Times New Roman" w:hAnsi="Times New Roman" w:cs="Times New Roman"/>
          <w:sz w:val="18"/>
          <w:szCs w:val="18"/>
        </w:rPr>
        <w:t>Y</w:t>
      </w:r>
      <w:r w:rsidRPr="00AF09D4">
        <w:rPr>
          <w:rFonts w:ascii="Times New Roman" w:hAnsi="Times New Roman" w:cs="Times New Roman"/>
          <w:sz w:val="18"/>
          <w:szCs w:val="18"/>
        </w:rPr>
        <w:t xml:space="preserve"> 2802 (2 AKTS)</w:t>
      </w:r>
    </w:p>
    <w:p w14:paraId="7434F2C0" w14:textId="37E6E2BA" w:rsidR="003033FE" w:rsidRDefault="003033FE" w:rsidP="003033FE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Derslerini alabilirler. Bu dersleri almak istemeyen yabancı uyruklu öğrenciler eksik kalacak kredi yerine geçecek şekilde BİS/BDS almaları gerekmektedir.</w:t>
      </w:r>
    </w:p>
    <w:p w14:paraId="163B12E7" w14:textId="77777777" w:rsidR="00AF09D4" w:rsidRPr="00AF09D4" w:rsidRDefault="00AF09D4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0372DB89" w14:textId="07CDEE2A" w:rsidR="001E134A" w:rsidRPr="00AF09D4" w:rsidRDefault="00935A85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*</w:t>
      </w:r>
      <w:r w:rsidR="001E134A" w:rsidRPr="00AF09D4">
        <w:rPr>
          <w:rFonts w:ascii="Times New Roman" w:hAnsi="Times New Roman" w:cs="Times New Roman"/>
          <w:sz w:val="18"/>
          <w:szCs w:val="18"/>
        </w:rPr>
        <w:t>Öğrencinin zorunlu derslerini tamamlamış olması için toplam 16</w:t>
      </w:r>
      <w:r w:rsidR="00927020">
        <w:rPr>
          <w:rFonts w:ascii="Times New Roman" w:hAnsi="Times New Roman" w:cs="Times New Roman"/>
          <w:sz w:val="18"/>
          <w:szCs w:val="18"/>
        </w:rPr>
        <w:t>3</w:t>
      </w:r>
      <w:r w:rsidR="001E134A" w:rsidRPr="00AF09D4">
        <w:rPr>
          <w:rFonts w:ascii="Times New Roman" w:hAnsi="Times New Roman" w:cs="Times New Roman"/>
          <w:sz w:val="18"/>
          <w:szCs w:val="18"/>
        </w:rPr>
        <w:t xml:space="preserve"> AKTS zorunlu ders alıp başarılı olması gerekmektedir.</w:t>
      </w:r>
      <w:r w:rsidR="00AF09D4" w:rsidRPr="00AF09D4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4A3DAAC4" w14:textId="02367B08" w:rsidR="001E134A" w:rsidRPr="00AF09D4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>*Öğrencinin teknik seçmeli derslerini tamamlamış olması için minimum 5</w:t>
      </w:r>
      <w:r w:rsidR="00927020">
        <w:rPr>
          <w:rFonts w:ascii="Times New Roman" w:hAnsi="Times New Roman" w:cs="Times New Roman"/>
          <w:sz w:val="18"/>
          <w:szCs w:val="18"/>
        </w:rPr>
        <w:t>6</w:t>
      </w:r>
      <w:r w:rsidRPr="00AF09D4">
        <w:rPr>
          <w:rFonts w:ascii="Times New Roman" w:hAnsi="Times New Roman" w:cs="Times New Roman"/>
          <w:sz w:val="18"/>
          <w:szCs w:val="18"/>
        </w:rPr>
        <w:t xml:space="preserve"> AKTS bölüm içi seçmeli ders alıp başarılı olmuş olması gerekmektedir.</w:t>
      </w:r>
      <w:r w:rsidR="00AF09D4" w:rsidRPr="00AF09D4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659C5D19" w14:textId="7F1A971A" w:rsidR="001E134A" w:rsidRPr="00AF09D4" w:rsidRDefault="001E134A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AF09D4">
        <w:rPr>
          <w:rFonts w:ascii="Times New Roman" w:hAnsi="Times New Roman" w:cs="Times New Roman"/>
          <w:sz w:val="18"/>
          <w:szCs w:val="18"/>
        </w:rPr>
        <w:t xml:space="preserve">*Öğrencinin serbest seçmeli derslerini tamamlamış olması için minimum 9 AKTS bölüm içi ya da bölüm dışı seçmeli ders alıp başarılı olmuş olması gerekmektedir. </w:t>
      </w:r>
    </w:p>
    <w:p w14:paraId="026EE9D3" w14:textId="1D7A637A" w:rsidR="001E134A" w:rsidRPr="00AF09D4" w:rsidRDefault="00D93921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*</w:t>
      </w:r>
      <w:r w:rsidR="001E134A" w:rsidRPr="00AF09D4">
        <w:rPr>
          <w:rFonts w:ascii="Times New Roman" w:hAnsi="Times New Roman" w:cs="Times New Roman"/>
          <w:sz w:val="18"/>
          <w:szCs w:val="18"/>
        </w:rPr>
        <w:t>Staj sunumu bilgisi için lütfen</w:t>
      </w:r>
      <w:r w:rsidR="00AF09D4" w:rsidRPr="00AF09D4">
        <w:rPr>
          <w:rFonts w:ascii="Times New Roman" w:hAnsi="Times New Roman" w:cs="Times New Roman"/>
          <w:sz w:val="18"/>
          <w:szCs w:val="18"/>
        </w:rPr>
        <w:t xml:space="preserve"> bölüm</w:t>
      </w:r>
      <w:r w:rsidR="001E134A" w:rsidRPr="00AF09D4">
        <w:rPr>
          <w:rFonts w:ascii="Times New Roman" w:hAnsi="Times New Roman" w:cs="Times New Roman"/>
          <w:sz w:val="18"/>
          <w:szCs w:val="18"/>
        </w:rPr>
        <w:t xml:space="preserve"> staj komisyonu ile görüşünüz.</w:t>
      </w:r>
    </w:p>
    <w:p w14:paraId="2F85C945" w14:textId="7B47079F" w:rsidR="00894399" w:rsidRDefault="00D93921" w:rsidP="001E134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*</w:t>
      </w:r>
      <w:r w:rsidR="001E134A" w:rsidRPr="00AF09D4">
        <w:rPr>
          <w:rFonts w:ascii="Times New Roman" w:hAnsi="Times New Roman" w:cs="Times New Roman"/>
          <w:sz w:val="18"/>
          <w:szCs w:val="18"/>
        </w:rPr>
        <w:t xml:space="preserve">Staj dersleri MME 3000 </w:t>
      </w:r>
      <w:proofErr w:type="spellStart"/>
      <w:r w:rsidR="001E134A" w:rsidRPr="00AF09D4">
        <w:rPr>
          <w:rFonts w:ascii="Times New Roman" w:hAnsi="Times New Roman" w:cs="Times New Roman"/>
          <w:sz w:val="18"/>
          <w:szCs w:val="18"/>
        </w:rPr>
        <w:t>Summer</w:t>
      </w:r>
      <w:proofErr w:type="spellEnd"/>
      <w:r w:rsidR="001E134A" w:rsidRPr="00AF09D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E134A" w:rsidRPr="00AF09D4">
        <w:rPr>
          <w:rFonts w:ascii="Times New Roman" w:hAnsi="Times New Roman" w:cs="Times New Roman"/>
          <w:sz w:val="18"/>
          <w:szCs w:val="18"/>
        </w:rPr>
        <w:t>Practice</w:t>
      </w:r>
      <w:proofErr w:type="spellEnd"/>
      <w:r w:rsidR="001E134A" w:rsidRPr="00AF09D4">
        <w:rPr>
          <w:rFonts w:ascii="Times New Roman" w:hAnsi="Times New Roman" w:cs="Times New Roman"/>
          <w:sz w:val="18"/>
          <w:szCs w:val="18"/>
        </w:rPr>
        <w:t xml:space="preserve"> </w:t>
      </w:r>
      <w:proofErr w:type="gramStart"/>
      <w:r w:rsidR="001E134A" w:rsidRPr="00AF09D4">
        <w:rPr>
          <w:rFonts w:ascii="Times New Roman" w:hAnsi="Times New Roman" w:cs="Times New Roman"/>
          <w:sz w:val="18"/>
          <w:szCs w:val="18"/>
        </w:rPr>
        <w:t>I,</w:t>
      </w:r>
      <w:proofErr w:type="gramEnd"/>
      <w:r w:rsidR="001E134A" w:rsidRPr="00AF09D4">
        <w:rPr>
          <w:rFonts w:ascii="Times New Roman" w:hAnsi="Times New Roman" w:cs="Times New Roman"/>
          <w:sz w:val="18"/>
          <w:szCs w:val="18"/>
        </w:rPr>
        <w:t xml:space="preserve"> ve MME 4000 </w:t>
      </w:r>
      <w:proofErr w:type="spellStart"/>
      <w:r w:rsidR="001E134A" w:rsidRPr="00AF09D4">
        <w:rPr>
          <w:rFonts w:ascii="Times New Roman" w:hAnsi="Times New Roman" w:cs="Times New Roman"/>
          <w:sz w:val="18"/>
          <w:szCs w:val="18"/>
        </w:rPr>
        <w:t>Summer</w:t>
      </w:r>
      <w:proofErr w:type="spellEnd"/>
      <w:r w:rsidR="001E134A" w:rsidRPr="00AF09D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E134A" w:rsidRPr="00AF09D4">
        <w:rPr>
          <w:rFonts w:ascii="Times New Roman" w:hAnsi="Times New Roman" w:cs="Times New Roman"/>
          <w:sz w:val="18"/>
          <w:szCs w:val="18"/>
        </w:rPr>
        <w:t>Practice</w:t>
      </w:r>
      <w:proofErr w:type="spellEnd"/>
      <w:r w:rsidR="001E134A" w:rsidRPr="00AF09D4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E134A" w:rsidRPr="00AF09D4">
        <w:rPr>
          <w:rFonts w:ascii="Times New Roman" w:hAnsi="Times New Roman" w:cs="Times New Roman"/>
          <w:sz w:val="18"/>
          <w:szCs w:val="18"/>
        </w:rPr>
        <w:t>II’dir</w:t>
      </w:r>
      <w:proofErr w:type="spellEnd"/>
      <w:r w:rsidR="001E134A" w:rsidRPr="00AF09D4">
        <w:rPr>
          <w:rFonts w:ascii="Times New Roman" w:hAnsi="Times New Roman" w:cs="Times New Roman"/>
          <w:sz w:val="18"/>
          <w:szCs w:val="18"/>
        </w:rPr>
        <w:t xml:space="preserve">. Bu iki ders her dönem de açılmaktadır. Tek şart öğrencinin staj derslerini stajını yaptıktan sonra almasıdır. </w:t>
      </w:r>
    </w:p>
    <w:p w14:paraId="3A871ED4" w14:textId="6EFC69D3" w:rsidR="00AA261C" w:rsidRPr="003D20E5" w:rsidRDefault="00D93921" w:rsidP="008943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18"/>
          <w:szCs w:val="18"/>
        </w:rPr>
        <w:t>*</w:t>
      </w:r>
      <w:r w:rsidR="00894399">
        <w:rPr>
          <w:rFonts w:ascii="Times New Roman" w:hAnsi="Times New Roman" w:cs="Times New Roman"/>
          <w:sz w:val="18"/>
          <w:szCs w:val="18"/>
        </w:rPr>
        <w:t>Lisans bitirme ödevi dersleri MME 40</w:t>
      </w:r>
      <w:r w:rsidR="00880118">
        <w:rPr>
          <w:rFonts w:ascii="Times New Roman" w:hAnsi="Times New Roman" w:cs="Times New Roman"/>
          <w:sz w:val="18"/>
          <w:szCs w:val="18"/>
        </w:rPr>
        <w:t>15</w:t>
      </w:r>
      <w:r w:rsidR="00894399">
        <w:rPr>
          <w:rFonts w:ascii="Times New Roman" w:hAnsi="Times New Roman" w:cs="Times New Roman"/>
          <w:sz w:val="18"/>
          <w:szCs w:val="18"/>
        </w:rPr>
        <w:t xml:space="preserve"> ve MME 4006 dersleridir. </w:t>
      </w:r>
      <w:r w:rsidR="00894399" w:rsidRPr="00AF09D4">
        <w:rPr>
          <w:rFonts w:ascii="Times New Roman" w:hAnsi="Times New Roman" w:cs="Times New Roman"/>
          <w:sz w:val="18"/>
          <w:szCs w:val="18"/>
        </w:rPr>
        <w:t>Bu iki ders her dönem de açılmaktadır.</w:t>
      </w:r>
    </w:p>
    <w:sectPr w:rsidR="00AA261C" w:rsidRPr="003D20E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578B59" w14:textId="77777777" w:rsidR="00053A8A" w:rsidRDefault="00053A8A" w:rsidP="00D93921">
      <w:pPr>
        <w:spacing w:after="0" w:line="240" w:lineRule="auto"/>
      </w:pPr>
      <w:r>
        <w:separator/>
      </w:r>
    </w:p>
  </w:endnote>
  <w:endnote w:type="continuationSeparator" w:id="0">
    <w:p w14:paraId="79C74004" w14:textId="77777777" w:rsidR="00053A8A" w:rsidRDefault="00053A8A" w:rsidP="00D939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793B6" w14:textId="6D360E78" w:rsidR="00D93921" w:rsidRDefault="00D93921">
    <w:pPr>
      <w:pStyle w:val="AltBilgi"/>
    </w:pPr>
  </w:p>
  <w:p w14:paraId="7C60F368" w14:textId="594234DB" w:rsidR="00D93921" w:rsidRPr="00D93921" w:rsidRDefault="00D93921">
    <w:pPr>
      <w:pStyle w:val="AltBilgi"/>
      <w:rPr>
        <w:i/>
        <w:sz w:val="18"/>
      </w:rPr>
    </w:pPr>
    <w:r w:rsidRPr="00D93921">
      <w:rPr>
        <w:i/>
        <w:sz w:val="18"/>
      </w:rPr>
      <w:t>25.09.2023 tarihinde güncellenmişt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A3ACA" w14:textId="77777777" w:rsidR="00053A8A" w:rsidRDefault="00053A8A" w:rsidP="00D93921">
      <w:pPr>
        <w:spacing w:after="0" w:line="240" w:lineRule="auto"/>
      </w:pPr>
      <w:r>
        <w:separator/>
      </w:r>
    </w:p>
  </w:footnote>
  <w:footnote w:type="continuationSeparator" w:id="0">
    <w:p w14:paraId="0076901C" w14:textId="77777777" w:rsidR="00053A8A" w:rsidRDefault="00053A8A" w:rsidP="00D939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5E655E"/>
    <w:multiLevelType w:val="hybridMultilevel"/>
    <w:tmpl w:val="BBD8CDCE"/>
    <w:lvl w:ilvl="0" w:tplc="12746366">
      <w:start w:val="13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jUzsDS2NLUwtzRU0lEKTi0uzszPAykwrAUA4wRpdywAAAA="/>
  </w:docVars>
  <w:rsids>
    <w:rsidRoot w:val="00434911"/>
    <w:rsid w:val="00053A8A"/>
    <w:rsid w:val="001E134A"/>
    <w:rsid w:val="003033FE"/>
    <w:rsid w:val="00323E90"/>
    <w:rsid w:val="003D20E5"/>
    <w:rsid w:val="00434911"/>
    <w:rsid w:val="005D07B9"/>
    <w:rsid w:val="006A5013"/>
    <w:rsid w:val="00880118"/>
    <w:rsid w:val="00894399"/>
    <w:rsid w:val="00927020"/>
    <w:rsid w:val="00935A85"/>
    <w:rsid w:val="00985948"/>
    <w:rsid w:val="00AA261C"/>
    <w:rsid w:val="00AF09D4"/>
    <w:rsid w:val="00D93921"/>
    <w:rsid w:val="00E51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AC1B5"/>
  <w15:docId w15:val="{802FF3BE-5A59-44AA-85A7-5928C4774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D2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80118"/>
    <w:pPr>
      <w:spacing w:after="0" w:line="24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US" w:eastAsia="tr-TR"/>
    </w:rPr>
  </w:style>
  <w:style w:type="paragraph" w:styleId="stBilgi">
    <w:name w:val="header"/>
    <w:basedOn w:val="Normal"/>
    <w:link w:val="stBilgiChar"/>
    <w:uiPriority w:val="99"/>
    <w:unhideWhenUsed/>
    <w:rsid w:val="00D939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93921"/>
  </w:style>
  <w:style w:type="paragraph" w:styleId="AltBilgi">
    <w:name w:val="footer"/>
    <w:basedOn w:val="Normal"/>
    <w:link w:val="AltBilgiChar"/>
    <w:uiPriority w:val="99"/>
    <w:unhideWhenUsed/>
    <w:rsid w:val="00D939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939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3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Uğur Can ÖZÖĞÜT</cp:lastModifiedBy>
  <cp:revision>2</cp:revision>
  <dcterms:created xsi:type="dcterms:W3CDTF">2023-09-25T08:30:00Z</dcterms:created>
  <dcterms:modified xsi:type="dcterms:W3CDTF">2023-09-25T08:30:00Z</dcterms:modified>
</cp:coreProperties>
</file>